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ED174" w14:textId="77777777" w:rsidR="0054170E" w:rsidRPr="0054170E" w:rsidRDefault="00634B5F" w:rsidP="003F310F">
      <w:pPr>
        <w:jc w:val="center"/>
        <w:rPr>
          <w:b/>
          <w:sz w:val="2"/>
          <w:szCs w:val="28"/>
        </w:rPr>
      </w:pPr>
      <w:r w:rsidRPr="003F310F">
        <w:rPr>
          <w:b/>
          <w:noProof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BEEC24" wp14:editId="0B75FED1">
                <wp:simplePos x="0" y="0"/>
                <wp:positionH relativeFrom="margin">
                  <wp:align>left</wp:align>
                </wp:positionH>
                <wp:positionV relativeFrom="paragraph">
                  <wp:posOffset>3810</wp:posOffset>
                </wp:positionV>
                <wp:extent cx="6407150" cy="341290"/>
                <wp:effectExtent l="0" t="0" r="12700" b="2095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7150" cy="3412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569FB" w14:textId="1040275C" w:rsidR="003F310F" w:rsidRDefault="00B135B6" w:rsidP="003F310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3F310F">
                              <w:rPr>
                                <w:b/>
                                <w:sz w:val="28"/>
                                <w:szCs w:val="28"/>
                              </w:rPr>
                              <w:t xml:space="preserve">Change of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Program </w:t>
                            </w:r>
                            <w:r w:rsidR="00166821">
                              <w:rPr>
                                <w:b/>
                                <w:sz w:val="28"/>
                                <w:szCs w:val="28"/>
                              </w:rPr>
                              <w:t>Detail</w:t>
                            </w:r>
                            <w:r w:rsidR="00E82320"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 w:rsidR="0016682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– Inbound Students</w:t>
                            </w:r>
                          </w:p>
                          <w:p w14:paraId="672A6659" w14:textId="77777777" w:rsidR="00085D36" w:rsidRDefault="00085D36" w:rsidP="003F310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A37501D" w14:textId="77777777" w:rsidR="00085D36" w:rsidRDefault="00085D36" w:rsidP="003F310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DAB6C7B" w14:textId="77777777" w:rsidR="00085D36" w:rsidRDefault="00085D36" w:rsidP="003F310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2EB378F" w14:textId="77777777" w:rsidR="00085D36" w:rsidRDefault="00085D36" w:rsidP="003F310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05A809" w14:textId="77777777" w:rsidR="00085D36" w:rsidRPr="003F310F" w:rsidRDefault="00085D36" w:rsidP="003F310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BEEC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3pt;width:504.5pt;height:26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" filled="f" strokecolor="white [3212]">
                <v:textbox>
                  <w:txbxContent>
                    <w:p w14:paraId="6FF569FB" w14:textId="1040275C" w:rsidR="003F310F" w:rsidRDefault="00B135B6" w:rsidP="003F310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3F310F">
                        <w:rPr>
                          <w:b/>
                          <w:sz w:val="28"/>
                          <w:szCs w:val="28"/>
                        </w:rPr>
                        <w:t xml:space="preserve">Change of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Program </w:t>
                      </w:r>
                      <w:r w:rsidR="00166821">
                        <w:rPr>
                          <w:b/>
                          <w:sz w:val="28"/>
                          <w:szCs w:val="28"/>
                        </w:rPr>
                        <w:t>Detail</w:t>
                      </w:r>
                      <w:r w:rsidR="00E82320"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 w:rsidR="00166821">
                        <w:rPr>
                          <w:b/>
                          <w:sz w:val="28"/>
                          <w:szCs w:val="28"/>
                        </w:rPr>
                        <w:t xml:space="preserve"> – Inbound Students</w:t>
                      </w:r>
                    </w:p>
                    <w:p w14:paraId="672A6659" w14:textId="77777777" w:rsidR="00085D36" w:rsidRDefault="00085D36" w:rsidP="003F310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0A37501D" w14:textId="77777777" w:rsidR="00085D36" w:rsidRDefault="00085D36" w:rsidP="003F310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DAB6C7B" w14:textId="77777777" w:rsidR="00085D36" w:rsidRDefault="00085D36" w:rsidP="003F310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02EB378F" w14:textId="77777777" w:rsidR="00085D36" w:rsidRDefault="00085D36" w:rsidP="003F310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05A809" w14:textId="77777777" w:rsidR="00085D36" w:rsidRPr="003F310F" w:rsidRDefault="00085D36" w:rsidP="003F310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061E4C" w14:textId="77777777" w:rsidR="00634B5F" w:rsidRDefault="00634B5F" w:rsidP="003F310F">
      <w:pPr>
        <w:jc w:val="center"/>
        <w:rPr>
          <w:b/>
          <w:sz w:val="4"/>
          <w:szCs w:val="4"/>
        </w:rPr>
      </w:pPr>
    </w:p>
    <w:p w14:paraId="44EAFD9C" w14:textId="77777777" w:rsidR="00085D36" w:rsidRDefault="00085D36" w:rsidP="00634B5F">
      <w:pPr>
        <w:spacing w:after="0"/>
        <w:rPr>
          <w:rFonts w:cstheme="minorHAnsi"/>
          <w:b/>
          <w:sz w:val="20"/>
        </w:rPr>
      </w:pPr>
    </w:p>
    <w:p w14:paraId="281AEF18" w14:textId="77777777" w:rsidR="00364EE3" w:rsidRPr="00CB0C1B" w:rsidRDefault="0000594B" w:rsidP="00634B5F">
      <w:pPr>
        <w:spacing w:after="0"/>
        <w:rPr>
          <w:rFonts w:cstheme="minorHAnsi"/>
          <w:sz w:val="16"/>
          <w:szCs w:val="16"/>
        </w:rPr>
      </w:pPr>
      <w:r w:rsidRPr="00CB0C1B">
        <w:rPr>
          <w:rFonts w:cstheme="minorHAnsi"/>
          <w:b/>
          <w:sz w:val="20"/>
        </w:rPr>
        <w:t>Organisation Details</w:t>
      </w:r>
      <w:r w:rsidRPr="00CB0C1B">
        <w:rPr>
          <w:rFonts w:cstheme="minorHAnsi"/>
          <w:sz w:val="20"/>
        </w:rPr>
        <w:t xml:space="preserve"> </w:t>
      </w:r>
      <w:r w:rsidR="00B77D03" w:rsidRPr="00CB0C1B">
        <w:rPr>
          <w:rFonts w:cstheme="minorHAnsi"/>
          <w:sz w:val="20"/>
        </w:rPr>
        <w:t>(</w:t>
      </w:r>
      <w:r w:rsidR="00364EE3" w:rsidRPr="00CB0C1B">
        <w:rPr>
          <w:rFonts w:cstheme="minorHAnsi"/>
          <w:i/>
          <w:sz w:val="16"/>
          <w:szCs w:val="16"/>
        </w:rPr>
        <w:t>To be completed by the organisation coordinating the exchange program)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7"/>
        <w:gridCol w:w="4744"/>
        <w:gridCol w:w="819"/>
        <w:gridCol w:w="2375"/>
      </w:tblGrid>
      <w:tr w:rsidR="00364EE3" w:rsidRPr="00CB0C1B" w14:paraId="2FABCB1C" w14:textId="77777777" w:rsidTr="00E206E9">
        <w:trPr>
          <w:trHeight w:val="369"/>
        </w:trPr>
        <w:tc>
          <w:tcPr>
            <w:tcW w:w="2127" w:type="dxa"/>
            <w:shd w:val="clear" w:color="auto" w:fill="auto"/>
            <w:vAlign w:val="center"/>
          </w:tcPr>
          <w:p w14:paraId="2CCA1A76" w14:textId="2B9E7252" w:rsidR="00364EE3" w:rsidRPr="00CB0C1B" w:rsidRDefault="00E82320" w:rsidP="0095726A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O</w:t>
            </w:r>
            <w:bookmarkStart w:id="0" w:name="_GoBack"/>
            <w:bookmarkEnd w:id="0"/>
            <w:r w:rsidR="00E206E9">
              <w:rPr>
                <w:rFonts w:cstheme="minorHAnsi"/>
                <w:sz w:val="20"/>
                <w:szCs w:val="20"/>
              </w:rPr>
              <w:t xml:space="preserve"> Name</w:t>
            </w:r>
          </w:p>
        </w:tc>
        <w:tc>
          <w:tcPr>
            <w:tcW w:w="7938" w:type="dxa"/>
            <w:gridSpan w:val="3"/>
            <w:shd w:val="clear" w:color="auto" w:fill="auto"/>
            <w:vAlign w:val="center"/>
          </w:tcPr>
          <w:p w14:paraId="4B94D5A5" w14:textId="77777777" w:rsidR="00364EE3" w:rsidRPr="00CB0C1B" w:rsidRDefault="00364EE3" w:rsidP="0095726A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64EE3" w:rsidRPr="00CB0C1B" w14:paraId="19100105" w14:textId="77777777" w:rsidTr="00E206E9">
        <w:trPr>
          <w:trHeight w:val="369"/>
        </w:trPr>
        <w:tc>
          <w:tcPr>
            <w:tcW w:w="2127" w:type="dxa"/>
            <w:shd w:val="clear" w:color="auto" w:fill="auto"/>
            <w:vAlign w:val="center"/>
          </w:tcPr>
          <w:p w14:paraId="0A0696B6" w14:textId="77777777" w:rsidR="00364EE3" w:rsidRPr="00CB0C1B" w:rsidRDefault="00E206E9" w:rsidP="00643683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uthorising officer</w:t>
            </w:r>
          </w:p>
        </w:tc>
        <w:tc>
          <w:tcPr>
            <w:tcW w:w="4744" w:type="dxa"/>
            <w:tcBorders>
              <w:right w:val="nil"/>
            </w:tcBorders>
            <w:shd w:val="clear" w:color="auto" w:fill="auto"/>
            <w:vAlign w:val="center"/>
          </w:tcPr>
          <w:p w14:paraId="3DEEC669" w14:textId="77777777" w:rsidR="00364EE3" w:rsidRPr="00CB0C1B" w:rsidRDefault="00364EE3" w:rsidP="00643683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101716D" w14:textId="77777777" w:rsidR="00364EE3" w:rsidRPr="00CB0C1B" w:rsidRDefault="00364EE3" w:rsidP="00643683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Date:</w:t>
            </w:r>
          </w:p>
        </w:tc>
        <w:tc>
          <w:tcPr>
            <w:tcW w:w="2375" w:type="dxa"/>
            <w:tcBorders>
              <w:left w:val="nil"/>
            </w:tcBorders>
            <w:shd w:val="clear" w:color="auto" w:fill="auto"/>
            <w:vAlign w:val="center"/>
          </w:tcPr>
          <w:p w14:paraId="3656B9AB" w14:textId="77777777" w:rsidR="00364EE3" w:rsidRPr="00CB0C1B" w:rsidRDefault="00364EE3" w:rsidP="00643683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45FB0818" w14:textId="77777777" w:rsidR="00364EE3" w:rsidRPr="00CB0C1B" w:rsidRDefault="00364EE3" w:rsidP="00364EE3">
      <w:pPr>
        <w:tabs>
          <w:tab w:val="left" w:pos="1680"/>
          <w:tab w:val="left" w:leader="dot" w:pos="10772"/>
        </w:tabs>
        <w:rPr>
          <w:rFonts w:cstheme="minorHAnsi"/>
          <w:sz w:val="8"/>
          <w:szCs w:val="8"/>
        </w:rPr>
      </w:pPr>
    </w:p>
    <w:p w14:paraId="5C0950A9" w14:textId="77777777" w:rsidR="00B135B6" w:rsidRPr="00CB0C1B" w:rsidRDefault="0000594B" w:rsidP="00634B5F">
      <w:pPr>
        <w:spacing w:after="0"/>
        <w:rPr>
          <w:rFonts w:cstheme="minorHAnsi"/>
          <w:b/>
          <w:sz w:val="20"/>
        </w:rPr>
      </w:pPr>
      <w:r w:rsidRPr="00CB0C1B">
        <w:rPr>
          <w:rFonts w:cstheme="minorHAnsi"/>
          <w:b/>
          <w:sz w:val="20"/>
        </w:rPr>
        <w:t>Student Details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7"/>
        <w:gridCol w:w="7938"/>
      </w:tblGrid>
      <w:tr w:rsidR="00B135B6" w:rsidRPr="00CB0C1B" w14:paraId="5270605F" w14:textId="77777777" w:rsidTr="00E206E9">
        <w:trPr>
          <w:trHeight w:val="391"/>
        </w:trPr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2E0D87" w14:textId="77777777" w:rsidR="00B135B6" w:rsidRPr="00CB0C1B" w:rsidRDefault="00E206E9" w:rsidP="00634B5F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ASES Form No</w:t>
            </w:r>
            <w:r w:rsidR="00C745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9F31CB" w14:textId="77777777" w:rsidR="00B135B6" w:rsidRPr="00CB0C1B" w:rsidRDefault="00B135B6" w:rsidP="00634B5F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B135B6" w:rsidRPr="00CB0C1B" w14:paraId="3705519F" w14:textId="77777777" w:rsidTr="00E206E9">
        <w:trPr>
          <w:trHeight w:val="392"/>
        </w:trPr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C66C5F" w14:textId="77777777" w:rsidR="00B135B6" w:rsidRPr="00CB0C1B" w:rsidRDefault="00E206E9" w:rsidP="00634B5F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irst Name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128261" w14:textId="77777777" w:rsidR="00B135B6" w:rsidRPr="00CB0C1B" w:rsidRDefault="00B135B6" w:rsidP="00634B5F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B135B6" w:rsidRPr="00CB0C1B" w14:paraId="31B6CE79" w14:textId="77777777" w:rsidTr="00E206E9">
        <w:trPr>
          <w:trHeight w:val="392"/>
        </w:trPr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E7D99B" w14:textId="77777777" w:rsidR="00B135B6" w:rsidRPr="00CB0C1B" w:rsidRDefault="00E206E9" w:rsidP="00634B5F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amily Name</w:t>
            </w:r>
          </w:p>
        </w:tc>
        <w:tc>
          <w:tcPr>
            <w:tcW w:w="79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486C05" w14:textId="77777777" w:rsidR="00B135B6" w:rsidRPr="00CB0C1B" w:rsidRDefault="00B135B6" w:rsidP="00634B5F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634B5F" w:rsidRPr="00F52E1B" w14:paraId="4101652C" w14:textId="77777777" w:rsidTr="00E206E9">
        <w:trPr>
          <w:trHeight w:val="392"/>
        </w:trPr>
        <w:tc>
          <w:tcPr>
            <w:tcW w:w="212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B99056E" w14:textId="77777777" w:rsidR="00634B5F" w:rsidRPr="007D317F" w:rsidRDefault="00634B5F" w:rsidP="00634B5F">
            <w:pPr>
              <w:tabs>
                <w:tab w:val="left" w:pos="1680"/>
                <w:tab w:val="left" w:leader="dot" w:pos="10772"/>
              </w:tabs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93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299C43A" w14:textId="77777777" w:rsidR="00634B5F" w:rsidRPr="00634B5F" w:rsidRDefault="00634B5F" w:rsidP="00634B5F">
            <w:pPr>
              <w:tabs>
                <w:tab w:val="left" w:pos="1680"/>
                <w:tab w:val="left" w:leader="dot" w:pos="10772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B5F" w:rsidRPr="00F52E1B" w14:paraId="734F33EE" w14:textId="77777777" w:rsidTr="007D317F">
        <w:trPr>
          <w:trHeight w:val="392"/>
        </w:trPr>
        <w:tc>
          <w:tcPr>
            <w:tcW w:w="10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DE0D52E" w14:textId="77777777" w:rsidR="00634B5F" w:rsidRPr="00CB0C1B" w:rsidRDefault="00634B5F" w:rsidP="00CB0C1B">
            <w:pPr>
              <w:tabs>
                <w:tab w:val="left" w:pos="1680"/>
                <w:tab w:val="left" w:leader="dot" w:pos="10772"/>
              </w:tabs>
              <w:spacing w:before="100" w:after="100"/>
              <w:jc w:val="center"/>
              <w:rPr>
                <w:rFonts w:cstheme="minorHAnsi"/>
                <w:b/>
                <w:i/>
              </w:rPr>
            </w:pPr>
            <w:r w:rsidRPr="00CB0C1B">
              <w:rPr>
                <w:rFonts w:cstheme="minorHAnsi"/>
                <w:b/>
                <w:i/>
              </w:rPr>
              <w:t xml:space="preserve">Please indicate below </w:t>
            </w:r>
            <w:r w:rsidRPr="00CB0C1B">
              <w:rPr>
                <w:rFonts w:cstheme="minorHAnsi"/>
                <w:b/>
                <w:i/>
                <w:u w:val="single"/>
              </w:rPr>
              <w:t xml:space="preserve">only </w:t>
            </w:r>
            <w:r w:rsidRPr="00CB0C1B">
              <w:rPr>
                <w:rFonts w:cstheme="minorHAnsi"/>
                <w:b/>
                <w:i/>
              </w:rPr>
              <w:t xml:space="preserve">the sections where the relevant changes will be, or have been made to </w:t>
            </w:r>
            <w:r w:rsidR="007D317F" w:rsidRPr="00CB0C1B">
              <w:rPr>
                <w:rFonts w:cstheme="minorHAnsi"/>
                <w:b/>
                <w:i/>
              </w:rPr>
              <w:t>the</w:t>
            </w:r>
            <w:r w:rsidRPr="00CB0C1B">
              <w:rPr>
                <w:rFonts w:cstheme="minorHAnsi"/>
                <w:b/>
                <w:i/>
              </w:rPr>
              <w:t xml:space="preserve"> student’s inbound program details</w:t>
            </w:r>
          </w:p>
        </w:tc>
      </w:tr>
    </w:tbl>
    <w:p w14:paraId="4DDBEF00" w14:textId="77777777" w:rsidR="00634B5F" w:rsidRPr="00D615D9" w:rsidRDefault="00634B5F" w:rsidP="00634B5F">
      <w:pPr>
        <w:spacing w:after="0"/>
        <w:rPr>
          <w:rFonts w:ascii="Arial" w:hAnsi="Arial" w:cs="Arial"/>
          <w:sz w:val="16"/>
          <w:szCs w:val="16"/>
        </w:rPr>
      </w:pPr>
    </w:p>
    <w:p w14:paraId="549EA593" w14:textId="77777777" w:rsidR="00B135B6" w:rsidRPr="00CB0C1B" w:rsidRDefault="00120F27" w:rsidP="00634B5F">
      <w:pPr>
        <w:spacing w:after="0"/>
        <w:rPr>
          <w:rFonts w:cstheme="minorHAnsi"/>
          <w:sz w:val="8"/>
          <w:szCs w:val="8"/>
        </w:rPr>
      </w:pPr>
      <w:r w:rsidRPr="00CB0C1B">
        <w:rPr>
          <w:rFonts w:cstheme="minorHAnsi"/>
          <w:b/>
          <w:sz w:val="20"/>
        </w:rPr>
        <w:t>Change of Program Dates</w:t>
      </w:r>
    </w:p>
    <w:tbl>
      <w:tblPr>
        <w:tblW w:w="1003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7"/>
        <w:gridCol w:w="1901"/>
        <w:gridCol w:w="1902"/>
        <w:gridCol w:w="2065"/>
        <w:gridCol w:w="2041"/>
      </w:tblGrid>
      <w:tr w:rsidR="00B135B6" w:rsidRPr="00CB0C1B" w14:paraId="7A051537" w14:textId="77777777" w:rsidTr="00E206E9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BE74FA6" w14:textId="77777777" w:rsidR="00B135B6" w:rsidRPr="00CB0C1B" w:rsidRDefault="00E206E9" w:rsidP="00CB0C1B">
            <w:pPr>
              <w:tabs>
                <w:tab w:val="left" w:pos="1680"/>
                <w:tab w:val="left" w:leader="dot" w:pos="10772"/>
              </w:tabs>
              <w:spacing w:before="20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evious Dates</w:t>
            </w:r>
          </w:p>
        </w:tc>
        <w:tc>
          <w:tcPr>
            <w:tcW w:w="1901" w:type="dxa"/>
            <w:tcBorders>
              <w:right w:val="nil"/>
            </w:tcBorders>
            <w:shd w:val="clear" w:color="auto" w:fill="auto"/>
            <w:vAlign w:val="center"/>
          </w:tcPr>
          <w:p w14:paraId="05CF29D0" w14:textId="77777777" w:rsidR="00B135B6" w:rsidRPr="00CB0C1B" w:rsidRDefault="00B135B6" w:rsidP="007D317F">
            <w:pPr>
              <w:tabs>
                <w:tab w:val="left" w:pos="1680"/>
                <w:tab w:val="left" w:leader="dot" w:pos="10772"/>
              </w:tabs>
              <w:rPr>
                <w:rFonts w:cstheme="minorHAnsi"/>
                <w:sz w:val="16"/>
                <w:szCs w:val="16"/>
              </w:rPr>
            </w:pPr>
            <w:r w:rsidRPr="00CB0C1B">
              <w:rPr>
                <w:rFonts w:cstheme="minorHAnsi"/>
                <w:sz w:val="16"/>
                <w:szCs w:val="16"/>
              </w:rPr>
              <w:t>Arrival/Enrolment:</w:t>
            </w:r>
          </w:p>
        </w:tc>
        <w:tc>
          <w:tcPr>
            <w:tcW w:w="19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61D779" w14:textId="77777777" w:rsidR="00B135B6" w:rsidRPr="00CB0C1B" w:rsidRDefault="00B135B6" w:rsidP="007D317F">
            <w:pPr>
              <w:tabs>
                <w:tab w:val="left" w:pos="1680"/>
                <w:tab w:val="left" w:leader="dot" w:pos="1077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06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C5145AF" w14:textId="77777777" w:rsidR="00B135B6" w:rsidRPr="00CB0C1B" w:rsidRDefault="00B135B6" w:rsidP="007D317F">
            <w:pPr>
              <w:tabs>
                <w:tab w:val="left" w:pos="1680"/>
                <w:tab w:val="left" w:leader="dot" w:pos="10772"/>
              </w:tabs>
              <w:rPr>
                <w:rFonts w:cstheme="minorHAnsi"/>
                <w:sz w:val="16"/>
                <w:szCs w:val="16"/>
              </w:rPr>
            </w:pPr>
            <w:r w:rsidRPr="00CB0C1B">
              <w:rPr>
                <w:rFonts w:cstheme="minorHAnsi"/>
                <w:sz w:val="16"/>
                <w:szCs w:val="16"/>
              </w:rPr>
              <w:t>Cessation/Departure:</w:t>
            </w:r>
          </w:p>
        </w:tc>
        <w:tc>
          <w:tcPr>
            <w:tcW w:w="2041" w:type="dxa"/>
            <w:tcBorders>
              <w:left w:val="nil"/>
            </w:tcBorders>
            <w:shd w:val="clear" w:color="auto" w:fill="auto"/>
            <w:vAlign w:val="center"/>
          </w:tcPr>
          <w:p w14:paraId="3CF2D8B6" w14:textId="77777777" w:rsidR="00B135B6" w:rsidRPr="00CB0C1B" w:rsidRDefault="00B135B6" w:rsidP="007D317F">
            <w:pPr>
              <w:tabs>
                <w:tab w:val="left" w:pos="1680"/>
                <w:tab w:val="left" w:leader="dot" w:pos="10772"/>
              </w:tabs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20F27" w:rsidRPr="00CB0C1B" w14:paraId="00D5805C" w14:textId="77777777" w:rsidTr="00E206E9">
        <w:trPr>
          <w:trHeight w:val="454"/>
        </w:trPr>
        <w:tc>
          <w:tcPr>
            <w:tcW w:w="2127" w:type="dxa"/>
            <w:shd w:val="clear" w:color="auto" w:fill="auto"/>
          </w:tcPr>
          <w:p w14:paraId="78D3AD58" w14:textId="77777777" w:rsidR="00120F27" w:rsidRPr="00CB0C1B" w:rsidRDefault="00E206E9" w:rsidP="007D317F">
            <w:pPr>
              <w:tabs>
                <w:tab w:val="left" w:pos="1680"/>
                <w:tab w:val="left" w:leader="dot" w:pos="10772"/>
              </w:tabs>
              <w:spacing w:before="20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ew Dates</w:t>
            </w:r>
          </w:p>
        </w:tc>
        <w:tc>
          <w:tcPr>
            <w:tcW w:w="7909" w:type="dxa"/>
            <w:gridSpan w:val="4"/>
            <w:shd w:val="clear" w:color="auto" w:fill="auto"/>
          </w:tcPr>
          <w:p w14:paraId="71247A16" w14:textId="77777777" w:rsidR="00120F27" w:rsidRPr="00CB0C1B" w:rsidRDefault="00120F27" w:rsidP="007D317F">
            <w:pPr>
              <w:tabs>
                <w:tab w:val="left" w:pos="1680"/>
                <w:tab w:val="left" w:pos="3716"/>
                <w:tab w:val="left" w:leader="dot" w:pos="10772"/>
              </w:tabs>
              <w:rPr>
                <w:rFonts w:cstheme="minorHAnsi"/>
                <w:b/>
                <w:sz w:val="20"/>
                <w:szCs w:val="20"/>
              </w:rPr>
            </w:pPr>
            <w:r w:rsidRPr="00CB0C1B">
              <w:rPr>
                <w:rFonts w:cstheme="minorHAnsi"/>
                <w:b/>
                <w:sz w:val="16"/>
                <w:szCs w:val="16"/>
              </w:rPr>
              <w:t>New Arrival/Enrolment</w:t>
            </w:r>
            <w:r w:rsidRPr="00CB0C1B">
              <w:rPr>
                <w:rFonts w:cstheme="minorHAnsi"/>
                <w:b/>
                <w:sz w:val="20"/>
                <w:szCs w:val="20"/>
              </w:rPr>
              <w:t>:</w:t>
            </w:r>
            <w:r w:rsidRPr="00CB0C1B">
              <w:rPr>
                <w:rFonts w:cstheme="minorHAnsi"/>
                <w:b/>
                <w:sz w:val="20"/>
                <w:szCs w:val="20"/>
              </w:rPr>
              <w:tab/>
            </w:r>
            <w:r w:rsidR="00381AED">
              <w:rPr>
                <w:rFonts w:cstheme="minorHAnsi"/>
                <w:b/>
                <w:sz w:val="20"/>
                <w:szCs w:val="20"/>
              </w:rPr>
              <w:tab/>
            </w:r>
            <w:r w:rsidRPr="00CB0C1B">
              <w:rPr>
                <w:rFonts w:cstheme="minorHAnsi"/>
                <w:b/>
                <w:sz w:val="16"/>
                <w:szCs w:val="16"/>
              </w:rPr>
              <w:t>New Cessation/Departure:</w:t>
            </w:r>
          </w:p>
        </w:tc>
      </w:tr>
      <w:tr w:rsidR="00B135B6" w:rsidRPr="00CB0C1B" w14:paraId="3FEFCE39" w14:textId="77777777" w:rsidTr="00E206E9">
        <w:trPr>
          <w:trHeight w:val="1134"/>
        </w:trPr>
        <w:tc>
          <w:tcPr>
            <w:tcW w:w="2127" w:type="dxa"/>
            <w:shd w:val="clear" w:color="auto" w:fill="auto"/>
            <w:vAlign w:val="center"/>
          </w:tcPr>
          <w:p w14:paraId="5F306D63" w14:textId="77777777" w:rsidR="00B135B6" w:rsidRPr="00CB0C1B" w:rsidRDefault="00E206E9" w:rsidP="00E206E9">
            <w:pPr>
              <w:tabs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ason for Change</w:t>
            </w:r>
          </w:p>
        </w:tc>
        <w:tc>
          <w:tcPr>
            <w:tcW w:w="7909" w:type="dxa"/>
            <w:gridSpan w:val="4"/>
            <w:shd w:val="clear" w:color="auto" w:fill="auto"/>
            <w:vAlign w:val="center"/>
          </w:tcPr>
          <w:p w14:paraId="0FB78278" w14:textId="77777777" w:rsidR="00120F27" w:rsidRPr="00CB0C1B" w:rsidRDefault="00120F27" w:rsidP="00120F27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  <w:p w14:paraId="1FC39945" w14:textId="77777777" w:rsidR="00120F27" w:rsidRPr="00CB0C1B" w:rsidRDefault="00120F27" w:rsidP="00120F27">
            <w:pPr>
              <w:tabs>
                <w:tab w:val="left" w:pos="1680"/>
                <w:tab w:val="left" w:leader="dot" w:pos="10772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0562CB0E" w14:textId="77777777" w:rsidR="0054170E" w:rsidRPr="00CB0C1B" w:rsidRDefault="0054170E" w:rsidP="005E68A9">
      <w:pPr>
        <w:spacing w:after="100"/>
        <w:rPr>
          <w:rFonts w:cstheme="minorHAnsi"/>
          <w:b/>
          <w:sz w:val="14"/>
        </w:rPr>
      </w:pPr>
    </w:p>
    <w:p w14:paraId="2AF54729" w14:textId="77777777" w:rsidR="00B135B6" w:rsidRPr="00CB0C1B" w:rsidRDefault="00381AED" w:rsidP="007D317F">
      <w:pPr>
        <w:spacing w:after="0"/>
        <w:rPr>
          <w:rFonts w:cstheme="minorHAnsi"/>
          <w:sz w:val="8"/>
          <w:szCs w:val="8"/>
        </w:rPr>
      </w:pPr>
      <w:r>
        <w:rPr>
          <w:rFonts w:cstheme="minorHAnsi"/>
          <w:b/>
          <w:sz w:val="20"/>
        </w:rPr>
        <w:t>Change of School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0"/>
        <w:gridCol w:w="2943"/>
        <w:gridCol w:w="4962"/>
      </w:tblGrid>
      <w:tr w:rsidR="00364EE3" w:rsidRPr="00CB0C1B" w14:paraId="47D05C75" w14:textId="77777777" w:rsidTr="00E206E9">
        <w:trPr>
          <w:trHeight w:val="851"/>
        </w:trPr>
        <w:tc>
          <w:tcPr>
            <w:tcW w:w="2160" w:type="dxa"/>
            <w:shd w:val="clear" w:color="auto" w:fill="auto"/>
            <w:vAlign w:val="center"/>
          </w:tcPr>
          <w:p w14:paraId="12531F6B" w14:textId="77777777" w:rsidR="00364EE3" w:rsidRPr="00CB0C1B" w:rsidRDefault="00D615D9" w:rsidP="00D615D9">
            <w:pPr>
              <w:rPr>
                <w:rFonts w:cstheme="minorHAnsi"/>
                <w:sz w:val="20"/>
                <w:lang w:eastAsia="zh-CN"/>
              </w:rPr>
            </w:pPr>
            <w:r w:rsidRPr="00CB0C1B">
              <w:rPr>
                <w:rFonts w:cstheme="minorHAnsi"/>
                <w:sz w:val="20"/>
                <w:lang w:eastAsia="zh-CN"/>
              </w:rPr>
              <w:t>Date of Change</w:t>
            </w:r>
          </w:p>
        </w:tc>
        <w:tc>
          <w:tcPr>
            <w:tcW w:w="2943" w:type="dxa"/>
            <w:shd w:val="clear" w:color="auto" w:fill="auto"/>
          </w:tcPr>
          <w:p w14:paraId="35BD3461" w14:textId="77777777" w:rsidR="00364EE3" w:rsidRPr="00CB0C1B" w:rsidRDefault="00842327" w:rsidP="00D615D9">
            <w:pPr>
              <w:spacing w:before="40" w:after="0"/>
              <w:rPr>
                <w:rFonts w:cstheme="minorHAnsi"/>
              </w:rPr>
            </w:pPr>
            <w:r w:rsidRPr="00CB0C1B">
              <w:rPr>
                <w:rFonts w:cstheme="minorHAnsi"/>
                <w:sz w:val="16"/>
                <w:szCs w:val="16"/>
              </w:rPr>
              <w:t>Date of</w:t>
            </w:r>
            <w:r w:rsidR="00C74568">
              <w:rPr>
                <w:rFonts w:cstheme="minorHAnsi"/>
                <w:sz w:val="16"/>
                <w:szCs w:val="16"/>
              </w:rPr>
              <w:t xml:space="preserve"> cessation from previous school</w:t>
            </w:r>
          </w:p>
        </w:tc>
        <w:tc>
          <w:tcPr>
            <w:tcW w:w="4962" w:type="dxa"/>
            <w:shd w:val="clear" w:color="auto" w:fill="auto"/>
          </w:tcPr>
          <w:p w14:paraId="0F81E931" w14:textId="77777777" w:rsidR="00364EE3" w:rsidRPr="00CB0C1B" w:rsidRDefault="00C74568" w:rsidP="00D615D9">
            <w:pPr>
              <w:spacing w:before="40" w:after="0"/>
              <w:rPr>
                <w:rFonts w:cstheme="minorHAnsi"/>
              </w:rPr>
            </w:pPr>
            <w:r>
              <w:rPr>
                <w:rFonts w:cstheme="minorHAnsi"/>
                <w:sz w:val="16"/>
                <w:szCs w:val="16"/>
              </w:rPr>
              <w:t>Date of enrolment in new school</w:t>
            </w:r>
          </w:p>
        </w:tc>
      </w:tr>
      <w:tr w:rsidR="00842327" w:rsidRPr="00CB0C1B" w14:paraId="3D1B2FD9" w14:textId="77777777" w:rsidTr="00E206E9">
        <w:trPr>
          <w:trHeight w:val="617"/>
        </w:trPr>
        <w:tc>
          <w:tcPr>
            <w:tcW w:w="2160" w:type="dxa"/>
            <w:shd w:val="clear" w:color="auto" w:fill="auto"/>
            <w:vAlign w:val="center"/>
          </w:tcPr>
          <w:p w14:paraId="34CE0A41" w14:textId="77777777" w:rsidR="00842327" w:rsidRPr="00CB0C1B" w:rsidRDefault="00842327" w:rsidP="00D615D9">
            <w:pPr>
              <w:spacing w:after="0"/>
              <w:rPr>
                <w:rFonts w:cstheme="minorHAnsi"/>
                <w:sz w:val="2"/>
                <w:lang w:eastAsia="zh-CN"/>
              </w:rPr>
            </w:pPr>
          </w:p>
          <w:p w14:paraId="5511E3EC" w14:textId="77777777" w:rsidR="00842327" w:rsidRPr="00CB0C1B" w:rsidRDefault="00E206E9" w:rsidP="00D615D9">
            <w:pPr>
              <w:spacing w:after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Previous School</w:t>
            </w:r>
          </w:p>
        </w:tc>
        <w:tc>
          <w:tcPr>
            <w:tcW w:w="7905" w:type="dxa"/>
            <w:gridSpan w:val="2"/>
            <w:shd w:val="clear" w:color="auto" w:fill="auto"/>
            <w:vAlign w:val="center"/>
          </w:tcPr>
          <w:p w14:paraId="62EBF3C5" w14:textId="77777777" w:rsidR="00842327" w:rsidRPr="00CB0C1B" w:rsidRDefault="00842327" w:rsidP="00D615D9">
            <w:pPr>
              <w:spacing w:after="0"/>
              <w:rPr>
                <w:rFonts w:cstheme="minorHAnsi"/>
              </w:rPr>
            </w:pPr>
          </w:p>
        </w:tc>
      </w:tr>
      <w:tr w:rsidR="00B135B6" w:rsidRPr="00CB0C1B" w14:paraId="3B756FED" w14:textId="77777777" w:rsidTr="00E206E9">
        <w:trPr>
          <w:trHeight w:val="484"/>
        </w:trPr>
        <w:tc>
          <w:tcPr>
            <w:tcW w:w="2160" w:type="dxa"/>
            <w:shd w:val="clear" w:color="auto" w:fill="auto"/>
            <w:vAlign w:val="center"/>
          </w:tcPr>
          <w:p w14:paraId="6D98A12B" w14:textId="77777777" w:rsidR="00842327" w:rsidRPr="00CB0C1B" w:rsidRDefault="00842327" w:rsidP="00D615D9">
            <w:pPr>
              <w:spacing w:after="0"/>
              <w:rPr>
                <w:rFonts w:cstheme="minorHAnsi"/>
                <w:b/>
                <w:sz w:val="2"/>
                <w:lang w:eastAsia="zh-CN"/>
              </w:rPr>
            </w:pPr>
          </w:p>
          <w:p w14:paraId="1D3BB52B" w14:textId="77777777" w:rsidR="00B135B6" w:rsidRPr="00CB0C1B" w:rsidRDefault="00E206E9" w:rsidP="00D615D9">
            <w:pPr>
              <w:spacing w:after="0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New School</w:t>
            </w:r>
          </w:p>
        </w:tc>
        <w:tc>
          <w:tcPr>
            <w:tcW w:w="7905" w:type="dxa"/>
            <w:gridSpan w:val="2"/>
            <w:shd w:val="clear" w:color="auto" w:fill="auto"/>
            <w:vAlign w:val="center"/>
          </w:tcPr>
          <w:p w14:paraId="2946DB82" w14:textId="77777777" w:rsidR="00B135B6" w:rsidRPr="00CB0C1B" w:rsidRDefault="00B135B6" w:rsidP="00D615D9">
            <w:pPr>
              <w:spacing w:after="0"/>
              <w:rPr>
                <w:rFonts w:cstheme="minorHAnsi"/>
                <w:b/>
              </w:rPr>
            </w:pPr>
          </w:p>
        </w:tc>
      </w:tr>
      <w:tr w:rsidR="00D615D9" w:rsidRPr="00CB0C1B" w14:paraId="72567BA0" w14:textId="77777777" w:rsidTr="00E206E9">
        <w:trPr>
          <w:trHeight w:val="590"/>
        </w:trPr>
        <w:tc>
          <w:tcPr>
            <w:tcW w:w="2160" w:type="dxa"/>
            <w:vMerge w:val="restart"/>
            <w:shd w:val="clear" w:color="auto" w:fill="auto"/>
            <w:vAlign w:val="center"/>
          </w:tcPr>
          <w:p w14:paraId="37461474" w14:textId="77777777" w:rsidR="00D615D9" w:rsidRPr="00CB0C1B" w:rsidRDefault="00D615D9" w:rsidP="007D317F">
            <w:pPr>
              <w:spacing w:before="200"/>
              <w:rPr>
                <w:rFonts w:cstheme="minorHAnsi"/>
                <w:sz w:val="20"/>
              </w:rPr>
            </w:pPr>
            <w:r w:rsidRPr="00CB0C1B">
              <w:rPr>
                <w:rFonts w:cstheme="minorHAnsi"/>
                <w:sz w:val="20"/>
              </w:rPr>
              <w:t>New Sch</w:t>
            </w:r>
            <w:r w:rsidRPr="00CB0C1B">
              <w:rPr>
                <w:rFonts w:cstheme="minorHAnsi"/>
                <w:sz w:val="20"/>
                <w:lang w:eastAsia="zh-CN"/>
              </w:rPr>
              <w:t>o</w:t>
            </w:r>
            <w:r w:rsidR="00E206E9">
              <w:rPr>
                <w:rFonts w:cstheme="minorHAnsi"/>
                <w:sz w:val="20"/>
              </w:rPr>
              <w:t>ol Approval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5BA2A7F5" w14:textId="77777777" w:rsidR="00D615D9" w:rsidRPr="00CB0C1B" w:rsidRDefault="00D615D9" w:rsidP="00D615D9">
            <w:pPr>
              <w:rPr>
                <w:rFonts w:cstheme="minorHAnsi"/>
                <w:sz w:val="16"/>
                <w:lang w:eastAsia="zh-CN"/>
              </w:rPr>
            </w:pPr>
            <w:r w:rsidRPr="00CB0C1B">
              <w:rPr>
                <w:rFonts w:cstheme="minorHAnsi"/>
                <w:sz w:val="16"/>
                <w:lang w:eastAsia="zh-CN"/>
              </w:rPr>
              <w:t>Approver Name</w:t>
            </w:r>
          </w:p>
        </w:tc>
        <w:tc>
          <w:tcPr>
            <w:tcW w:w="4962" w:type="dxa"/>
            <w:vMerge w:val="restart"/>
            <w:shd w:val="clear" w:color="auto" w:fill="auto"/>
            <w:vAlign w:val="center"/>
          </w:tcPr>
          <w:p w14:paraId="29D69794" w14:textId="77777777" w:rsidR="00D615D9" w:rsidRPr="00CB0C1B" w:rsidRDefault="00D615D9" w:rsidP="00D615D9">
            <w:pPr>
              <w:spacing w:before="40"/>
              <w:rPr>
                <w:rFonts w:cstheme="minorHAnsi"/>
                <w:sz w:val="16"/>
                <w:lang w:eastAsia="zh-CN"/>
              </w:rPr>
            </w:pPr>
            <w:r w:rsidRPr="00CB0C1B">
              <w:rPr>
                <w:rFonts w:cstheme="minorHAnsi"/>
                <w:sz w:val="16"/>
                <w:lang w:eastAsia="zh-CN"/>
              </w:rPr>
              <w:t>School Stamp:</w:t>
            </w:r>
          </w:p>
          <w:p w14:paraId="5997CC1D" w14:textId="77777777" w:rsidR="00D615D9" w:rsidRPr="00CB0C1B" w:rsidRDefault="00D615D9" w:rsidP="007D317F">
            <w:pPr>
              <w:spacing w:before="200"/>
              <w:rPr>
                <w:rFonts w:cstheme="minorHAnsi"/>
                <w:sz w:val="16"/>
                <w:lang w:eastAsia="zh-CN"/>
              </w:rPr>
            </w:pPr>
          </w:p>
          <w:p w14:paraId="110FFD37" w14:textId="77777777" w:rsidR="00D615D9" w:rsidRPr="00CB0C1B" w:rsidRDefault="00D615D9" w:rsidP="007D317F">
            <w:pPr>
              <w:spacing w:before="200"/>
              <w:rPr>
                <w:rFonts w:cstheme="minorHAnsi"/>
                <w:sz w:val="16"/>
                <w:lang w:eastAsia="zh-CN"/>
              </w:rPr>
            </w:pPr>
          </w:p>
          <w:p w14:paraId="605D34F8" w14:textId="77777777" w:rsidR="00D615D9" w:rsidRPr="00CB0C1B" w:rsidRDefault="00D615D9" w:rsidP="007D317F">
            <w:pPr>
              <w:spacing w:before="200"/>
              <w:rPr>
                <w:rFonts w:cstheme="minorHAnsi"/>
                <w:sz w:val="16"/>
                <w:lang w:eastAsia="zh-CN"/>
              </w:rPr>
            </w:pPr>
            <w:r w:rsidRPr="00CB0C1B">
              <w:rPr>
                <w:rFonts w:cstheme="minorHAnsi"/>
                <w:sz w:val="16"/>
                <w:lang w:eastAsia="zh-CN"/>
              </w:rPr>
              <w:t>Copy of school's email confirmation attached: □ Yes   □ No</w:t>
            </w:r>
          </w:p>
        </w:tc>
      </w:tr>
      <w:tr w:rsidR="00D615D9" w:rsidRPr="00CB0C1B" w14:paraId="2FAFF311" w14:textId="77777777" w:rsidTr="00E206E9">
        <w:trPr>
          <w:trHeight w:val="497"/>
        </w:trPr>
        <w:tc>
          <w:tcPr>
            <w:tcW w:w="2160" w:type="dxa"/>
            <w:vMerge/>
            <w:shd w:val="clear" w:color="auto" w:fill="auto"/>
            <w:vAlign w:val="center"/>
          </w:tcPr>
          <w:p w14:paraId="6B699379" w14:textId="77777777" w:rsidR="00D615D9" w:rsidRPr="00CB0C1B" w:rsidRDefault="00D615D9" w:rsidP="0080028E">
            <w:pPr>
              <w:rPr>
                <w:rFonts w:cstheme="minorHAnsi"/>
                <w:sz w:val="20"/>
              </w:rPr>
            </w:pPr>
          </w:p>
        </w:tc>
        <w:tc>
          <w:tcPr>
            <w:tcW w:w="2943" w:type="dxa"/>
            <w:shd w:val="clear" w:color="auto" w:fill="auto"/>
            <w:vAlign w:val="center"/>
          </w:tcPr>
          <w:p w14:paraId="2B9EF30F" w14:textId="77777777" w:rsidR="00D615D9" w:rsidRPr="00CB0C1B" w:rsidRDefault="00D615D9" w:rsidP="00842327">
            <w:pPr>
              <w:rPr>
                <w:rFonts w:cstheme="minorHAnsi"/>
                <w:sz w:val="16"/>
              </w:rPr>
            </w:pPr>
            <w:r w:rsidRPr="00CB0C1B">
              <w:rPr>
                <w:rFonts w:cstheme="minorHAnsi"/>
                <w:sz w:val="16"/>
                <w:lang w:eastAsia="zh-CN"/>
              </w:rPr>
              <w:t>Phone</w:t>
            </w:r>
            <w:r w:rsidRPr="00CB0C1B">
              <w:rPr>
                <w:rFonts w:cstheme="minorHAnsi"/>
                <w:sz w:val="16"/>
              </w:rPr>
              <w:t xml:space="preserve"> </w:t>
            </w:r>
          </w:p>
        </w:tc>
        <w:tc>
          <w:tcPr>
            <w:tcW w:w="4962" w:type="dxa"/>
            <w:vMerge/>
            <w:shd w:val="clear" w:color="auto" w:fill="auto"/>
            <w:vAlign w:val="center"/>
          </w:tcPr>
          <w:p w14:paraId="3FE9F23F" w14:textId="77777777" w:rsidR="00D615D9" w:rsidRPr="00CB0C1B" w:rsidRDefault="00D615D9" w:rsidP="0080028E">
            <w:pPr>
              <w:rPr>
                <w:rFonts w:cstheme="minorHAnsi"/>
                <w:sz w:val="16"/>
                <w:lang w:eastAsia="zh-CN"/>
              </w:rPr>
            </w:pPr>
          </w:p>
        </w:tc>
      </w:tr>
      <w:tr w:rsidR="00D615D9" w:rsidRPr="00CB0C1B" w14:paraId="03CA40FF" w14:textId="77777777" w:rsidTr="00E206E9">
        <w:trPr>
          <w:trHeight w:val="510"/>
        </w:trPr>
        <w:tc>
          <w:tcPr>
            <w:tcW w:w="2160" w:type="dxa"/>
            <w:vMerge/>
            <w:shd w:val="clear" w:color="auto" w:fill="auto"/>
            <w:vAlign w:val="center"/>
          </w:tcPr>
          <w:p w14:paraId="1F72F646" w14:textId="77777777" w:rsidR="00D615D9" w:rsidRPr="00CB0C1B" w:rsidRDefault="00D615D9" w:rsidP="0080028E">
            <w:pPr>
              <w:rPr>
                <w:rFonts w:cstheme="minorHAnsi"/>
                <w:sz w:val="20"/>
              </w:rPr>
            </w:pPr>
          </w:p>
        </w:tc>
        <w:tc>
          <w:tcPr>
            <w:tcW w:w="2943" w:type="dxa"/>
            <w:shd w:val="clear" w:color="auto" w:fill="auto"/>
            <w:vAlign w:val="center"/>
          </w:tcPr>
          <w:p w14:paraId="3B3096D1" w14:textId="77777777" w:rsidR="00D615D9" w:rsidRPr="00CB0C1B" w:rsidRDefault="00D615D9" w:rsidP="00842327">
            <w:pPr>
              <w:rPr>
                <w:rFonts w:cstheme="minorHAnsi"/>
                <w:sz w:val="16"/>
              </w:rPr>
            </w:pPr>
            <w:r w:rsidRPr="00CB0C1B">
              <w:rPr>
                <w:rFonts w:cstheme="minorHAnsi"/>
                <w:sz w:val="16"/>
                <w:lang w:eastAsia="zh-CN"/>
              </w:rPr>
              <w:t>Email</w:t>
            </w:r>
          </w:p>
        </w:tc>
        <w:tc>
          <w:tcPr>
            <w:tcW w:w="4962" w:type="dxa"/>
            <w:vMerge/>
            <w:shd w:val="clear" w:color="auto" w:fill="auto"/>
            <w:vAlign w:val="center"/>
          </w:tcPr>
          <w:p w14:paraId="08CE6F91" w14:textId="77777777" w:rsidR="00D615D9" w:rsidRPr="00CB0C1B" w:rsidRDefault="00D615D9" w:rsidP="0080028E">
            <w:pPr>
              <w:rPr>
                <w:rFonts w:cstheme="minorHAnsi"/>
                <w:sz w:val="16"/>
                <w:lang w:eastAsia="zh-CN"/>
              </w:rPr>
            </w:pPr>
          </w:p>
        </w:tc>
      </w:tr>
      <w:tr w:rsidR="00B135B6" w:rsidRPr="00CB0C1B" w14:paraId="4EED583D" w14:textId="77777777" w:rsidTr="00E206E9">
        <w:trPr>
          <w:trHeight w:val="643"/>
        </w:trPr>
        <w:tc>
          <w:tcPr>
            <w:tcW w:w="2160" w:type="dxa"/>
            <w:shd w:val="clear" w:color="auto" w:fill="auto"/>
            <w:vAlign w:val="center"/>
          </w:tcPr>
          <w:p w14:paraId="4B9BAC99" w14:textId="77777777" w:rsidR="00B135B6" w:rsidRPr="00CB0C1B" w:rsidRDefault="00E206E9" w:rsidP="0080028E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eason for Change</w:t>
            </w:r>
          </w:p>
        </w:tc>
        <w:tc>
          <w:tcPr>
            <w:tcW w:w="7905" w:type="dxa"/>
            <w:gridSpan w:val="2"/>
            <w:shd w:val="clear" w:color="auto" w:fill="auto"/>
            <w:vAlign w:val="center"/>
          </w:tcPr>
          <w:p w14:paraId="61CDCEAD" w14:textId="77777777" w:rsidR="00B135B6" w:rsidRPr="00CB0C1B" w:rsidRDefault="00B135B6" w:rsidP="0080028E">
            <w:pPr>
              <w:rPr>
                <w:rFonts w:cstheme="minorHAnsi"/>
                <w:sz w:val="20"/>
              </w:rPr>
            </w:pPr>
          </w:p>
          <w:p w14:paraId="6BB9E253" w14:textId="77777777" w:rsidR="00CB0C1B" w:rsidRPr="00CB0C1B" w:rsidRDefault="00CB0C1B" w:rsidP="0080028E">
            <w:pPr>
              <w:rPr>
                <w:rFonts w:cstheme="minorHAnsi"/>
                <w:sz w:val="20"/>
              </w:rPr>
            </w:pPr>
          </w:p>
        </w:tc>
      </w:tr>
    </w:tbl>
    <w:p w14:paraId="756FA549" w14:textId="77777777" w:rsidR="00DD294E" w:rsidRDefault="00DD294E" w:rsidP="00085D36">
      <w:pPr>
        <w:spacing w:after="0"/>
        <w:rPr>
          <w:rFonts w:cstheme="minorHAnsi"/>
          <w:b/>
          <w:sz w:val="20"/>
        </w:rPr>
      </w:pPr>
    </w:p>
    <w:p w14:paraId="0CA9C732" w14:textId="5724D9EE" w:rsidR="00B135B6" w:rsidRPr="00381AED" w:rsidRDefault="00CB0C1B" w:rsidP="00085D36">
      <w:pPr>
        <w:spacing w:after="0"/>
        <w:rPr>
          <w:rFonts w:cstheme="minorHAnsi"/>
          <w:b/>
          <w:sz w:val="20"/>
        </w:rPr>
      </w:pPr>
      <w:r w:rsidRPr="00381AED">
        <w:rPr>
          <w:rFonts w:cstheme="minorHAnsi"/>
          <w:b/>
          <w:sz w:val="20"/>
        </w:rPr>
        <w:t>Change of Host Family</w:t>
      </w:r>
    </w:p>
    <w:tbl>
      <w:tblPr>
        <w:tblW w:w="10061" w:type="dxa"/>
        <w:tblInd w:w="-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0"/>
        <w:gridCol w:w="1754"/>
        <w:gridCol w:w="1898"/>
        <w:gridCol w:w="1843"/>
        <w:gridCol w:w="2406"/>
      </w:tblGrid>
      <w:tr w:rsidR="00B135B6" w:rsidRPr="00CB0C1B" w14:paraId="694A8F1C" w14:textId="77777777" w:rsidTr="00CB0C1B">
        <w:trPr>
          <w:trHeight w:val="349"/>
        </w:trPr>
        <w:tc>
          <w:tcPr>
            <w:tcW w:w="2160" w:type="dxa"/>
            <w:shd w:val="clear" w:color="auto" w:fill="auto"/>
            <w:vAlign w:val="center"/>
          </w:tcPr>
          <w:p w14:paraId="0EBE30E5" w14:textId="77777777" w:rsidR="00B135B6" w:rsidRPr="00CB0C1B" w:rsidRDefault="00E206E9" w:rsidP="0080028E">
            <w:pPr>
              <w:rPr>
                <w:rFonts w:cstheme="minorHAnsi"/>
                <w:sz w:val="20"/>
                <w:szCs w:val="20"/>
                <w:lang w:eastAsia="zh-CN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e of Change</w:t>
            </w:r>
          </w:p>
        </w:tc>
        <w:tc>
          <w:tcPr>
            <w:tcW w:w="7901" w:type="dxa"/>
            <w:gridSpan w:val="4"/>
            <w:shd w:val="clear" w:color="auto" w:fill="auto"/>
            <w:vAlign w:val="center"/>
          </w:tcPr>
          <w:p w14:paraId="23DE523C" w14:textId="77777777" w:rsidR="00B135B6" w:rsidRPr="00CB0C1B" w:rsidRDefault="00B135B6" w:rsidP="0080028E">
            <w:pPr>
              <w:rPr>
                <w:rFonts w:cstheme="minorHAnsi"/>
              </w:rPr>
            </w:pPr>
          </w:p>
        </w:tc>
      </w:tr>
      <w:tr w:rsidR="00842327" w:rsidRPr="00B81E3D" w14:paraId="52396940" w14:textId="77777777" w:rsidTr="00CB0C1B">
        <w:trPr>
          <w:trHeight w:val="349"/>
        </w:trPr>
        <w:tc>
          <w:tcPr>
            <w:tcW w:w="2160" w:type="dxa"/>
            <w:shd w:val="clear" w:color="auto" w:fill="auto"/>
            <w:vAlign w:val="center"/>
          </w:tcPr>
          <w:p w14:paraId="19E78C33" w14:textId="77777777" w:rsidR="00842327" w:rsidRPr="00CB0C1B" w:rsidRDefault="00E206E9" w:rsidP="0080028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evious Family</w:t>
            </w:r>
          </w:p>
        </w:tc>
        <w:tc>
          <w:tcPr>
            <w:tcW w:w="7901" w:type="dxa"/>
            <w:gridSpan w:val="4"/>
            <w:shd w:val="clear" w:color="auto" w:fill="auto"/>
            <w:vAlign w:val="center"/>
          </w:tcPr>
          <w:p w14:paraId="52E56223" w14:textId="77777777" w:rsidR="00842327" w:rsidRPr="00CB0C1B" w:rsidRDefault="00842327" w:rsidP="0080028E">
            <w:pPr>
              <w:rPr>
                <w:rFonts w:cstheme="minorHAnsi"/>
              </w:rPr>
            </w:pPr>
          </w:p>
        </w:tc>
      </w:tr>
      <w:tr w:rsidR="004B4A18" w:rsidRPr="00B81E3D" w14:paraId="0A29DF96" w14:textId="77777777" w:rsidTr="00CB0C1B">
        <w:trPr>
          <w:trHeight w:val="349"/>
        </w:trPr>
        <w:tc>
          <w:tcPr>
            <w:tcW w:w="10061" w:type="dxa"/>
            <w:gridSpan w:val="5"/>
            <w:shd w:val="clear" w:color="auto" w:fill="auto"/>
            <w:vAlign w:val="center"/>
          </w:tcPr>
          <w:p w14:paraId="07547A01" w14:textId="77777777" w:rsidR="00EA1118" w:rsidRDefault="00EA1118" w:rsidP="00EA1118">
            <w:pPr>
              <w:rPr>
                <w:rFonts w:cstheme="minorHAnsi"/>
                <w:b/>
                <w:sz w:val="2"/>
                <w:szCs w:val="144"/>
              </w:rPr>
            </w:pPr>
          </w:p>
          <w:p w14:paraId="5949C99D" w14:textId="77777777" w:rsidR="004B4A18" w:rsidRPr="00CB0C1B" w:rsidRDefault="004B4A18" w:rsidP="00C91FEA">
            <w:pPr>
              <w:rPr>
                <w:rFonts w:cstheme="minorHAnsi"/>
                <w:b/>
              </w:rPr>
            </w:pPr>
            <w:r w:rsidRPr="00AC0A16">
              <w:rPr>
                <w:rFonts w:cstheme="minorHAnsi"/>
                <w:b/>
                <w:sz w:val="20"/>
                <w:szCs w:val="20"/>
              </w:rPr>
              <w:t>New Family Information</w:t>
            </w:r>
            <w:r w:rsidR="00EA1118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EA1118">
              <w:rPr>
                <w:rFonts w:cstheme="minorHAnsi"/>
                <w:b/>
                <w:i/>
                <w:sz w:val="18"/>
                <w:szCs w:val="20"/>
              </w:rPr>
              <w:t>(</w:t>
            </w:r>
            <w:r w:rsidR="00EA1118" w:rsidRPr="00EA1118">
              <w:rPr>
                <w:b/>
                <w:i/>
                <w:lang w:eastAsia="ja-JP"/>
              </w:rPr>
              <w:t>List all people living in the home</w:t>
            </w:r>
            <w:r w:rsidR="00C91FEA">
              <w:rPr>
                <w:b/>
                <w:i/>
                <w:lang w:eastAsia="ja-JP"/>
              </w:rPr>
              <w:t xml:space="preserve"> and provide WWCC for all those 18+</w:t>
            </w:r>
            <w:r w:rsidR="00EA1118" w:rsidRPr="00EA1118">
              <w:rPr>
                <w:b/>
                <w:i/>
                <w:lang w:eastAsia="ja-JP"/>
              </w:rPr>
              <w:t>.</w:t>
            </w:r>
            <w:r w:rsidR="00C91FEA">
              <w:rPr>
                <w:b/>
                <w:i/>
                <w:lang w:eastAsia="ja-JP"/>
              </w:rPr>
              <w:t xml:space="preserve"> </w:t>
            </w:r>
            <w:r w:rsidR="00EA1118" w:rsidRPr="00EA1118">
              <w:rPr>
                <w:b/>
                <w:i/>
                <w:lang w:eastAsia="ja-JP"/>
              </w:rPr>
              <w:t>Attach additional sheets if necessary)</w:t>
            </w:r>
          </w:p>
        </w:tc>
      </w:tr>
      <w:tr w:rsidR="004B4A18" w:rsidRPr="00B81E3D" w14:paraId="51717B23" w14:textId="77777777" w:rsidTr="00CB0C1B">
        <w:trPr>
          <w:trHeight w:val="893"/>
        </w:trPr>
        <w:tc>
          <w:tcPr>
            <w:tcW w:w="2160" w:type="dxa"/>
            <w:shd w:val="clear" w:color="auto" w:fill="auto"/>
          </w:tcPr>
          <w:p w14:paraId="52C32EB0" w14:textId="77777777" w:rsidR="004B4A18" w:rsidRPr="00CB0C1B" w:rsidRDefault="004B4A18" w:rsidP="00CB0C1B">
            <w:pPr>
              <w:rPr>
                <w:rFonts w:cstheme="minorHAnsi"/>
              </w:rPr>
            </w:pPr>
            <w:r w:rsidRPr="00CB0C1B">
              <w:rPr>
                <w:rFonts w:cstheme="minorHAnsi"/>
              </w:rPr>
              <w:t>Family Member 1</w:t>
            </w:r>
          </w:p>
        </w:tc>
        <w:tc>
          <w:tcPr>
            <w:tcW w:w="1754" w:type="dxa"/>
            <w:shd w:val="clear" w:color="auto" w:fill="auto"/>
          </w:tcPr>
          <w:p w14:paraId="0D909AED" w14:textId="77777777" w:rsidR="004B4A18" w:rsidRPr="00CB0C1B" w:rsidRDefault="004B4A18" w:rsidP="00CB0C1B">
            <w:pPr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1898" w:type="dxa"/>
            <w:shd w:val="clear" w:color="auto" w:fill="auto"/>
          </w:tcPr>
          <w:p w14:paraId="4B39FEE2" w14:textId="77777777" w:rsidR="004B4A18" w:rsidRPr="00CB0C1B" w:rsidRDefault="004B4A18" w:rsidP="00CB0C1B">
            <w:pPr>
              <w:rPr>
                <w:rFonts w:cstheme="minorHAnsi"/>
                <w:b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Date of Birth</w:t>
            </w:r>
          </w:p>
        </w:tc>
        <w:tc>
          <w:tcPr>
            <w:tcW w:w="1843" w:type="dxa"/>
            <w:shd w:val="clear" w:color="auto" w:fill="auto"/>
          </w:tcPr>
          <w:p w14:paraId="14750BC0" w14:textId="77777777" w:rsidR="004B4A18" w:rsidRPr="00CB0C1B" w:rsidRDefault="004B4A18" w:rsidP="00CB0C1B">
            <w:pPr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WWCC Number</w:t>
            </w:r>
          </w:p>
        </w:tc>
        <w:tc>
          <w:tcPr>
            <w:tcW w:w="2406" w:type="dxa"/>
            <w:shd w:val="clear" w:color="auto" w:fill="auto"/>
          </w:tcPr>
          <w:p w14:paraId="4D475BCB" w14:textId="77777777" w:rsidR="004B4A18" w:rsidRPr="00CB0C1B" w:rsidRDefault="004B4A18" w:rsidP="00CB0C1B">
            <w:pPr>
              <w:rPr>
                <w:rFonts w:cstheme="minorHAnsi"/>
                <w:b/>
              </w:rPr>
            </w:pPr>
            <w:r w:rsidRPr="00CB0C1B">
              <w:rPr>
                <w:rFonts w:cstheme="minorHAnsi"/>
                <w:sz w:val="20"/>
                <w:szCs w:val="20"/>
              </w:rPr>
              <w:t>WWCC Expiry Date</w:t>
            </w:r>
          </w:p>
        </w:tc>
      </w:tr>
      <w:tr w:rsidR="004B4A18" w:rsidRPr="00B81E3D" w14:paraId="43BA32A8" w14:textId="77777777" w:rsidTr="00CB0C1B">
        <w:trPr>
          <w:trHeight w:val="893"/>
        </w:trPr>
        <w:tc>
          <w:tcPr>
            <w:tcW w:w="2160" w:type="dxa"/>
            <w:shd w:val="clear" w:color="auto" w:fill="auto"/>
          </w:tcPr>
          <w:p w14:paraId="7AA6FF45" w14:textId="77777777" w:rsidR="004B4A18" w:rsidRPr="00CB0C1B" w:rsidRDefault="004B4A18" w:rsidP="00CB0C1B">
            <w:pPr>
              <w:rPr>
                <w:rFonts w:cstheme="minorHAnsi"/>
              </w:rPr>
            </w:pPr>
            <w:r w:rsidRPr="00CB0C1B">
              <w:rPr>
                <w:rFonts w:cstheme="minorHAnsi"/>
              </w:rPr>
              <w:t>Family Member 2</w:t>
            </w:r>
          </w:p>
        </w:tc>
        <w:tc>
          <w:tcPr>
            <w:tcW w:w="1754" w:type="dxa"/>
            <w:shd w:val="clear" w:color="auto" w:fill="auto"/>
          </w:tcPr>
          <w:p w14:paraId="76CAFD79" w14:textId="77777777" w:rsidR="004B4A18" w:rsidRPr="00CB0C1B" w:rsidRDefault="004B4A18" w:rsidP="00CB0C1B">
            <w:pPr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1898" w:type="dxa"/>
            <w:shd w:val="clear" w:color="auto" w:fill="auto"/>
          </w:tcPr>
          <w:p w14:paraId="6371B7CE" w14:textId="77777777" w:rsidR="004B4A18" w:rsidRPr="00CB0C1B" w:rsidRDefault="004B4A18" w:rsidP="00CB0C1B">
            <w:pPr>
              <w:rPr>
                <w:rFonts w:cstheme="minorHAnsi"/>
                <w:b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Date of Birth</w:t>
            </w:r>
          </w:p>
        </w:tc>
        <w:tc>
          <w:tcPr>
            <w:tcW w:w="1843" w:type="dxa"/>
            <w:shd w:val="clear" w:color="auto" w:fill="auto"/>
          </w:tcPr>
          <w:p w14:paraId="125D0B9C" w14:textId="77777777" w:rsidR="004B4A18" w:rsidRPr="00CB0C1B" w:rsidRDefault="004B4A18" w:rsidP="00CB0C1B">
            <w:pPr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WWCC Number</w:t>
            </w:r>
          </w:p>
        </w:tc>
        <w:tc>
          <w:tcPr>
            <w:tcW w:w="2406" w:type="dxa"/>
            <w:shd w:val="clear" w:color="auto" w:fill="auto"/>
          </w:tcPr>
          <w:p w14:paraId="58ECA3B4" w14:textId="77777777" w:rsidR="004B4A18" w:rsidRPr="00CB0C1B" w:rsidRDefault="004B4A18" w:rsidP="00CB0C1B">
            <w:pPr>
              <w:rPr>
                <w:rFonts w:cstheme="minorHAnsi"/>
                <w:b/>
              </w:rPr>
            </w:pPr>
            <w:r w:rsidRPr="00CB0C1B">
              <w:rPr>
                <w:rFonts w:cstheme="minorHAnsi"/>
                <w:sz w:val="20"/>
                <w:szCs w:val="20"/>
              </w:rPr>
              <w:t>WWCC Expiry Date</w:t>
            </w:r>
          </w:p>
        </w:tc>
      </w:tr>
      <w:tr w:rsidR="004B4A18" w:rsidRPr="00B81E3D" w14:paraId="3A47A561" w14:textId="77777777" w:rsidTr="00CB0C1B">
        <w:trPr>
          <w:trHeight w:val="893"/>
        </w:trPr>
        <w:tc>
          <w:tcPr>
            <w:tcW w:w="2160" w:type="dxa"/>
            <w:shd w:val="clear" w:color="auto" w:fill="auto"/>
          </w:tcPr>
          <w:p w14:paraId="3BDD52E3" w14:textId="77777777" w:rsidR="004B4A18" w:rsidRPr="00CB0C1B" w:rsidRDefault="004B4A18" w:rsidP="00CB0C1B">
            <w:pPr>
              <w:rPr>
                <w:rFonts w:cstheme="minorHAnsi"/>
              </w:rPr>
            </w:pPr>
            <w:r w:rsidRPr="00CB0C1B">
              <w:rPr>
                <w:rFonts w:cstheme="minorHAnsi"/>
              </w:rPr>
              <w:t>Family Member 3</w:t>
            </w:r>
          </w:p>
        </w:tc>
        <w:tc>
          <w:tcPr>
            <w:tcW w:w="1754" w:type="dxa"/>
            <w:shd w:val="clear" w:color="auto" w:fill="auto"/>
          </w:tcPr>
          <w:p w14:paraId="5D4478A0" w14:textId="77777777" w:rsidR="004B4A18" w:rsidRPr="00CB0C1B" w:rsidRDefault="004B4A18" w:rsidP="00CB0C1B">
            <w:pPr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1898" w:type="dxa"/>
            <w:shd w:val="clear" w:color="auto" w:fill="auto"/>
          </w:tcPr>
          <w:p w14:paraId="6AE39F7D" w14:textId="77777777" w:rsidR="004B4A18" w:rsidRPr="00CB0C1B" w:rsidRDefault="004B4A18" w:rsidP="00CB0C1B">
            <w:pPr>
              <w:rPr>
                <w:rFonts w:cstheme="minorHAnsi"/>
                <w:b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Date of Birth</w:t>
            </w:r>
          </w:p>
        </w:tc>
        <w:tc>
          <w:tcPr>
            <w:tcW w:w="1843" w:type="dxa"/>
            <w:shd w:val="clear" w:color="auto" w:fill="auto"/>
          </w:tcPr>
          <w:p w14:paraId="30600531" w14:textId="77777777" w:rsidR="004B4A18" w:rsidRPr="00CB0C1B" w:rsidRDefault="004477FF" w:rsidP="00CB0C1B">
            <w:pPr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WWCC Number</w:t>
            </w:r>
          </w:p>
        </w:tc>
        <w:tc>
          <w:tcPr>
            <w:tcW w:w="2406" w:type="dxa"/>
            <w:shd w:val="clear" w:color="auto" w:fill="auto"/>
          </w:tcPr>
          <w:p w14:paraId="7D971F50" w14:textId="77777777" w:rsidR="004B4A18" w:rsidRPr="00CB0C1B" w:rsidRDefault="004B4A18" w:rsidP="00CB0C1B">
            <w:pPr>
              <w:rPr>
                <w:rFonts w:cstheme="minorHAnsi"/>
                <w:b/>
              </w:rPr>
            </w:pPr>
            <w:r w:rsidRPr="00CB0C1B">
              <w:rPr>
                <w:rFonts w:cstheme="minorHAnsi"/>
                <w:sz w:val="20"/>
                <w:szCs w:val="20"/>
              </w:rPr>
              <w:t>WWCC Expiry Date</w:t>
            </w:r>
          </w:p>
        </w:tc>
      </w:tr>
      <w:tr w:rsidR="004B4A18" w:rsidRPr="00B81E3D" w14:paraId="7801BC9C" w14:textId="77777777" w:rsidTr="00CB0C1B">
        <w:trPr>
          <w:trHeight w:val="893"/>
        </w:trPr>
        <w:tc>
          <w:tcPr>
            <w:tcW w:w="2160" w:type="dxa"/>
            <w:shd w:val="clear" w:color="auto" w:fill="auto"/>
          </w:tcPr>
          <w:p w14:paraId="585BE14E" w14:textId="77777777" w:rsidR="004B4A18" w:rsidRPr="00CB0C1B" w:rsidRDefault="004B4A18" w:rsidP="00CB0C1B">
            <w:pPr>
              <w:rPr>
                <w:rFonts w:cstheme="minorHAnsi"/>
              </w:rPr>
            </w:pPr>
            <w:r w:rsidRPr="00CB0C1B">
              <w:rPr>
                <w:rFonts w:cstheme="minorHAnsi"/>
              </w:rPr>
              <w:t>Family Member 4</w:t>
            </w:r>
          </w:p>
        </w:tc>
        <w:tc>
          <w:tcPr>
            <w:tcW w:w="1754" w:type="dxa"/>
            <w:shd w:val="clear" w:color="auto" w:fill="auto"/>
          </w:tcPr>
          <w:p w14:paraId="44BD188F" w14:textId="77777777" w:rsidR="004B4A18" w:rsidRPr="00CB0C1B" w:rsidRDefault="004B4A18" w:rsidP="00CB0C1B">
            <w:pPr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1898" w:type="dxa"/>
            <w:shd w:val="clear" w:color="auto" w:fill="auto"/>
          </w:tcPr>
          <w:p w14:paraId="41041B51" w14:textId="77777777" w:rsidR="004B4A18" w:rsidRPr="00CB0C1B" w:rsidRDefault="004B4A18" w:rsidP="00CB0C1B">
            <w:pPr>
              <w:rPr>
                <w:rFonts w:cstheme="minorHAnsi"/>
                <w:b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Date of Birth</w:t>
            </w:r>
          </w:p>
        </w:tc>
        <w:tc>
          <w:tcPr>
            <w:tcW w:w="1843" w:type="dxa"/>
            <w:shd w:val="clear" w:color="auto" w:fill="auto"/>
          </w:tcPr>
          <w:p w14:paraId="2AEB7327" w14:textId="77777777" w:rsidR="004B4A18" w:rsidRPr="00CB0C1B" w:rsidRDefault="004477FF" w:rsidP="00CB0C1B">
            <w:pPr>
              <w:rPr>
                <w:rFonts w:cstheme="minorHAnsi"/>
                <w:sz w:val="20"/>
                <w:szCs w:val="20"/>
              </w:rPr>
            </w:pPr>
            <w:r w:rsidRPr="00CB0C1B">
              <w:rPr>
                <w:rFonts w:cstheme="minorHAnsi"/>
                <w:sz w:val="20"/>
                <w:szCs w:val="20"/>
              </w:rPr>
              <w:t>WWCC Number</w:t>
            </w:r>
          </w:p>
        </w:tc>
        <w:tc>
          <w:tcPr>
            <w:tcW w:w="2406" w:type="dxa"/>
            <w:shd w:val="clear" w:color="auto" w:fill="auto"/>
          </w:tcPr>
          <w:p w14:paraId="29EC3C86" w14:textId="77777777" w:rsidR="004B4A18" w:rsidRPr="00CB0C1B" w:rsidRDefault="004B4A18" w:rsidP="00CB0C1B">
            <w:pPr>
              <w:rPr>
                <w:rFonts w:cstheme="minorHAnsi"/>
                <w:b/>
              </w:rPr>
            </w:pPr>
            <w:r w:rsidRPr="00CB0C1B">
              <w:rPr>
                <w:rFonts w:cstheme="minorHAnsi"/>
                <w:sz w:val="20"/>
                <w:szCs w:val="20"/>
              </w:rPr>
              <w:t>WWCC Expiry Date</w:t>
            </w:r>
          </w:p>
        </w:tc>
      </w:tr>
      <w:tr w:rsidR="004B4A18" w:rsidRPr="00B81E3D" w14:paraId="171BA22A" w14:textId="77777777" w:rsidTr="00CB0C1B">
        <w:trPr>
          <w:trHeight w:val="350"/>
        </w:trPr>
        <w:tc>
          <w:tcPr>
            <w:tcW w:w="2160" w:type="dxa"/>
            <w:shd w:val="clear" w:color="auto" w:fill="auto"/>
            <w:vAlign w:val="center"/>
          </w:tcPr>
          <w:p w14:paraId="58B26232" w14:textId="77777777" w:rsidR="004B4A18" w:rsidRPr="00CB0C1B" w:rsidRDefault="00E206E9" w:rsidP="004B4A18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w Family Address</w:t>
            </w:r>
          </w:p>
        </w:tc>
        <w:tc>
          <w:tcPr>
            <w:tcW w:w="7901" w:type="dxa"/>
            <w:gridSpan w:val="4"/>
            <w:shd w:val="clear" w:color="auto" w:fill="auto"/>
            <w:vAlign w:val="center"/>
          </w:tcPr>
          <w:p w14:paraId="5043CB0F" w14:textId="77777777" w:rsidR="004B4A18" w:rsidRPr="00CB0C1B" w:rsidRDefault="004B4A18" w:rsidP="004B4A18">
            <w:pPr>
              <w:rPr>
                <w:rFonts w:cstheme="minorHAnsi"/>
                <w:szCs w:val="24"/>
              </w:rPr>
            </w:pPr>
          </w:p>
        </w:tc>
      </w:tr>
      <w:tr w:rsidR="004B4A18" w:rsidRPr="00B81E3D" w14:paraId="79AFB717" w14:textId="77777777" w:rsidTr="00CB0C1B">
        <w:trPr>
          <w:trHeight w:val="350"/>
        </w:trPr>
        <w:tc>
          <w:tcPr>
            <w:tcW w:w="2160" w:type="dxa"/>
            <w:shd w:val="clear" w:color="auto" w:fill="auto"/>
            <w:vAlign w:val="center"/>
          </w:tcPr>
          <w:p w14:paraId="666378F9" w14:textId="77777777" w:rsidR="004B4A18" w:rsidRPr="00CB0C1B" w:rsidRDefault="00E206E9" w:rsidP="004B4A18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one Number</w:t>
            </w:r>
          </w:p>
        </w:tc>
        <w:tc>
          <w:tcPr>
            <w:tcW w:w="7901" w:type="dxa"/>
            <w:gridSpan w:val="4"/>
            <w:shd w:val="clear" w:color="auto" w:fill="auto"/>
            <w:vAlign w:val="center"/>
          </w:tcPr>
          <w:p w14:paraId="07459315" w14:textId="77777777" w:rsidR="004B4A18" w:rsidRPr="00CB0C1B" w:rsidRDefault="004B4A18" w:rsidP="004B4A18">
            <w:pPr>
              <w:rPr>
                <w:rFonts w:cstheme="minorHAnsi"/>
                <w:sz w:val="20"/>
              </w:rPr>
            </w:pPr>
          </w:p>
        </w:tc>
      </w:tr>
      <w:tr w:rsidR="004B4A18" w:rsidRPr="00B81E3D" w14:paraId="07240B7E" w14:textId="77777777" w:rsidTr="00CB0C1B">
        <w:trPr>
          <w:trHeight w:val="350"/>
        </w:trPr>
        <w:tc>
          <w:tcPr>
            <w:tcW w:w="2160" w:type="dxa"/>
            <w:shd w:val="clear" w:color="auto" w:fill="auto"/>
            <w:vAlign w:val="center"/>
          </w:tcPr>
          <w:p w14:paraId="6F173634" w14:textId="77777777" w:rsidR="004B4A18" w:rsidRPr="00CB0C1B" w:rsidRDefault="00E206E9" w:rsidP="00CB0C1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ason for the Change</w:t>
            </w:r>
          </w:p>
        </w:tc>
        <w:tc>
          <w:tcPr>
            <w:tcW w:w="7901" w:type="dxa"/>
            <w:gridSpan w:val="4"/>
            <w:shd w:val="clear" w:color="auto" w:fill="auto"/>
            <w:vAlign w:val="center"/>
          </w:tcPr>
          <w:p w14:paraId="6537F28F" w14:textId="77777777" w:rsidR="004B4A18" w:rsidRDefault="004B4A18" w:rsidP="004B4A18">
            <w:pPr>
              <w:rPr>
                <w:rFonts w:cstheme="minorHAnsi"/>
                <w:sz w:val="20"/>
              </w:rPr>
            </w:pPr>
          </w:p>
          <w:p w14:paraId="6DFB9E20" w14:textId="77777777" w:rsidR="00CB0C1B" w:rsidRPr="00CB0C1B" w:rsidRDefault="00CB0C1B" w:rsidP="004B4A18">
            <w:pPr>
              <w:rPr>
                <w:rFonts w:cstheme="minorHAnsi"/>
                <w:sz w:val="20"/>
              </w:rPr>
            </w:pPr>
          </w:p>
        </w:tc>
      </w:tr>
    </w:tbl>
    <w:p w14:paraId="70DF9E56" w14:textId="77777777" w:rsidR="00B135B6" w:rsidRDefault="00B135B6" w:rsidP="00B135B6">
      <w:pPr>
        <w:tabs>
          <w:tab w:val="left" w:pos="1680"/>
          <w:tab w:val="left" w:leader="dot" w:pos="10772"/>
        </w:tabs>
        <w:rPr>
          <w:rFonts w:ascii="Arial" w:hAnsi="Arial" w:cs="Arial"/>
          <w:szCs w:val="24"/>
        </w:rPr>
      </w:pPr>
    </w:p>
    <w:p w14:paraId="44E871BC" w14:textId="77777777" w:rsidR="00A310C4" w:rsidRDefault="00A310C4" w:rsidP="00A310C4">
      <w:pPr>
        <w:jc w:val="center"/>
        <w:rPr>
          <w:b/>
          <w:sz w:val="28"/>
          <w:szCs w:val="28"/>
        </w:rPr>
      </w:pPr>
    </w:p>
    <w:p w14:paraId="41D8401E" w14:textId="77777777" w:rsidR="00A310C4" w:rsidRPr="003F310F" w:rsidRDefault="00A310C4" w:rsidP="00A310C4">
      <w:pPr>
        <w:jc w:val="center"/>
        <w:rPr>
          <w:b/>
          <w:sz w:val="28"/>
          <w:szCs w:val="28"/>
        </w:rPr>
      </w:pPr>
      <w:r w:rsidRPr="00A310C4">
        <w:rPr>
          <w:b/>
          <w:noProof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D8327F" wp14:editId="111615F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440501" cy="1403985"/>
                <wp:effectExtent l="0" t="0" r="27305" b="177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501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7BFAE4" w14:textId="77777777" w:rsidR="00A310C4" w:rsidRPr="00A310C4" w:rsidRDefault="00A310C4" w:rsidP="00A310C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A310C4">
                              <w:rPr>
                                <w:b/>
                              </w:rPr>
                              <w:t>PLEASE RETURN TO:</w:t>
                            </w:r>
                          </w:p>
                          <w:p w14:paraId="1005E5AC" w14:textId="77777777" w:rsidR="00A310C4" w:rsidRPr="00A310C4" w:rsidRDefault="00A310C4" w:rsidP="00A310C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A310C4">
                              <w:rPr>
                                <w:b/>
                              </w:rPr>
                              <w:t>Student Exchange</w:t>
                            </w:r>
                          </w:p>
                          <w:p w14:paraId="2280373E" w14:textId="77777777" w:rsidR="00A310C4" w:rsidRPr="00A310C4" w:rsidRDefault="00A310C4" w:rsidP="00A310C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A310C4">
                              <w:rPr>
                                <w:b/>
                              </w:rPr>
                              <w:t>NSW Department of Education</w:t>
                            </w:r>
                          </w:p>
                          <w:p w14:paraId="07DB2730" w14:textId="77777777" w:rsidR="00A310C4" w:rsidRDefault="00A310C4" w:rsidP="00A310C4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 xml:space="preserve">Email: </w:t>
                            </w:r>
                            <w:hyperlink r:id="rId7" w:history="1">
                              <w:r w:rsidRPr="00A310C4">
                                <w:rPr>
                                  <w:rStyle w:val="Hyperlink"/>
                                </w:rPr>
                                <w:t>studentexchange@det.nsw.edu.a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wp14="http://schemas.microsoft.com/office/word/2010/wordml">
            <w:pict w14:anchorId="5DB9076F">
              <v:shape id="_x0000_s1027" style="position:absolute;left:0;text-align:left;margin-left:0;margin-top:0;width:428.4pt;height:110.55pt;z-index:251661312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" w14:anchorId="50D8327F">
                <v:textbox style="mso-fit-shape-to-text:t">
                  <w:txbxContent>
                    <w:p w:rsidRPr="00A310C4" w:rsidR="00A310C4" w:rsidP="00A310C4" w:rsidRDefault="00A310C4" w14:paraId="5ABABB11" wp14:textId="77777777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A310C4">
                        <w:rPr>
                          <w:b/>
                        </w:rPr>
                        <w:t>PLEASE RETURN TO:</w:t>
                      </w:r>
                    </w:p>
                    <w:p w:rsidRPr="00A310C4" w:rsidR="00A310C4" w:rsidP="00A310C4" w:rsidRDefault="00A310C4" w14:paraId="473DDC3D" wp14:textId="77777777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A310C4">
                        <w:rPr>
                          <w:b/>
                        </w:rPr>
                        <w:t>Student Exchange</w:t>
                      </w:r>
                    </w:p>
                    <w:p w:rsidRPr="00A310C4" w:rsidR="00A310C4" w:rsidP="00A310C4" w:rsidRDefault="00A310C4" w14:paraId="64E43F83" wp14:textId="77777777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A310C4">
                        <w:rPr>
                          <w:b/>
                        </w:rPr>
                        <w:t>NSW Department o</w:t>
                      </w:r>
                      <w:r w:rsidRPr="00A310C4">
                        <w:rPr>
                          <w:b/>
                        </w:rPr>
                        <w:t>f Education</w:t>
                      </w:r>
                    </w:p>
                    <w:p w:rsidR="00A310C4" w:rsidP="00A310C4" w:rsidRDefault="00A310C4" w14:paraId="20D4919E" wp14:textId="77777777">
                      <w:pPr>
                        <w:spacing w:after="0" w:line="240" w:lineRule="auto"/>
                        <w:jc w:val="center"/>
                      </w:pPr>
                      <w:r>
                        <w:t xml:space="preserve">Email: </w:t>
                      </w:r>
                      <w:hyperlink w:history="1" r:id="rId8">
                        <w:r w:rsidRPr="00A310C4">
                          <w:rPr>
                            <w:rStyle w:val="Hyperlink"/>
                          </w:rPr>
                          <w:t>studentexchange@det.nsw.edu.au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sectPr w:rsidR="00A310C4" w:rsidRPr="003F310F" w:rsidSect="00DD294E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578" w:right="1440" w:bottom="993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A5D23" w14:textId="77777777" w:rsidR="00E0075E" w:rsidRDefault="00E0075E" w:rsidP="00E0075E">
      <w:pPr>
        <w:spacing w:after="0" w:line="240" w:lineRule="auto"/>
      </w:pPr>
      <w:r>
        <w:separator/>
      </w:r>
    </w:p>
  </w:endnote>
  <w:endnote w:type="continuationSeparator" w:id="0">
    <w:p w14:paraId="738610EB" w14:textId="77777777" w:rsidR="00E0075E" w:rsidRDefault="00E0075E" w:rsidP="00E0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6318097"/>
      <w:docPartObj>
        <w:docPartGallery w:val="Page Numbers (Top of Page)"/>
        <w:docPartUnique/>
      </w:docPartObj>
    </w:sdtPr>
    <w:sdtEndPr/>
    <w:sdtContent>
      <w:p w14:paraId="17036254" w14:textId="77777777" w:rsidR="0085304F" w:rsidRDefault="00AC0A16" w:rsidP="00AC0A16">
        <w:pPr>
          <w:pStyle w:val="Footer"/>
          <w:tabs>
            <w:tab w:val="left" w:pos="0"/>
          </w:tabs>
          <w:jc w:val="center"/>
        </w:pPr>
        <w:r w:rsidRPr="00573690">
          <w:rPr>
            <w:i/>
            <w:sz w:val="18"/>
            <w:szCs w:val="18"/>
          </w:rPr>
          <w:t>Change of</w:t>
        </w:r>
        <w:r>
          <w:rPr>
            <w:i/>
            <w:sz w:val="18"/>
            <w:szCs w:val="18"/>
          </w:rPr>
          <w:t xml:space="preserve"> Inbound</w:t>
        </w:r>
        <w:r w:rsidRPr="00573690">
          <w:rPr>
            <w:i/>
            <w:sz w:val="18"/>
            <w:szCs w:val="18"/>
          </w:rPr>
          <w:t xml:space="preserve"> Student Exchange Program Details – May 2019</w:t>
        </w:r>
        <w:r>
          <w:rPr>
            <w:i/>
            <w:sz w:val="18"/>
            <w:szCs w:val="18"/>
          </w:rPr>
          <w:t xml:space="preserve">                                                                         </w:t>
        </w:r>
        <w:r>
          <w:rPr>
            <w:i/>
            <w:sz w:val="18"/>
            <w:szCs w:val="18"/>
          </w:rPr>
          <w:tab/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166821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166821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7616376"/>
      <w:docPartObj>
        <w:docPartGallery w:val="Page Numbers (Bottom of Page)"/>
        <w:docPartUnique/>
      </w:docPartObj>
    </w:sdtPr>
    <w:sdtEndPr/>
    <w:sdtContent>
      <w:sdt>
        <w:sdtPr>
          <w:id w:val="876745879"/>
          <w:docPartObj>
            <w:docPartGallery w:val="Page Numbers (Top of Page)"/>
            <w:docPartUnique/>
          </w:docPartObj>
        </w:sdtPr>
        <w:sdtEndPr/>
        <w:sdtContent>
          <w:p w14:paraId="7DC1FD11" w14:textId="77777777" w:rsidR="00AC4FE3" w:rsidRDefault="00573690" w:rsidP="0085304F">
            <w:pPr>
              <w:pStyle w:val="Footer"/>
              <w:tabs>
                <w:tab w:val="clear" w:pos="9026"/>
                <w:tab w:val="left" w:pos="0"/>
              </w:tabs>
              <w:jc w:val="center"/>
            </w:pPr>
            <w:r w:rsidRPr="00573690">
              <w:rPr>
                <w:i/>
                <w:sz w:val="18"/>
                <w:szCs w:val="18"/>
              </w:rPr>
              <w:t>Change of</w:t>
            </w:r>
            <w:r w:rsidR="00AC0A16">
              <w:rPr>
                <w:i/>
                <w:sz w:val="18"/>
                <w:szCs w:val="18"/>
              </w:rPr>
              <w:t xml:space="preserve"> Inbound</w:t>
            </w:r>
            <w:r w:rsidRPr="00573690">
              <w:rPr>
                <w:i/>
                <w:sz w:val="18"/>
                <w:szCs w:val="18"/>
              </w:rPr>
              <w:t xml:space="preserve"> Student Exchange Program Details – May 2019</w:t>
            </w:r>
            <w:r w:rsidR="0085304F">
              <w:rPr>
                <w:i/>
                <w:sz w:val="18"/>
                <w:szCs w:val="18"/>
              </w:rPr>
              <w:t xml:space="preserve">                                               </w:t>
            </w:r>
            <w:r w:rsidR="00AC0A16">
              <w:rPr>
                <w:i/>
                <w:sz w:val="18"/>
                <w:szCs w:val="18"/>
              </w:rPr>
              <w:t xml:space="preserve">                          </w:t>
            </w:r>
            <w:r w:rsidR="0085304F">
              <w:rPr>
                <w:i/>
                <w:sz w:val="18"/>
                <w:szCs w:val="18"/>
              </w:rPr>
              <w:tab/>
            </w:r>
            <w:r w:rsidR="00AC4FE3">
              <w:t xml:space="preserve">Page </w:t>
            </w:r>
            <w:r w:rsidR="00AC4FE3">
              <w:rPr>
                <w:b/>
                <w:bCs/>
                <w:sz w:val="24"/>
                <w:szCs w:val="24"/>
              </w:rPr>
              <w:fldChar w:fldCharType="begin"/>
            </w:r>
            <w:r w:rsidR="00AC4FE3">
              <w:rPr>
                <w:b/>
                <w:bCs/>
              </w:rPr>
              <w:instrText xml:space="preserve"> PAGE </w:instrText>
            </w:r>
            <w:r w:rsidR="00AC4FE3">
              <w:rPr>
                <w:b/>
                <w:bCs/>
                <w:sz w:val="24"/>
                <w:szCs w:val="24"/>
              </w:rPr>
              <w:fldChar w:fldCharType="separate"/>
            </w:r>
            <w:r w:rsidR="00EE4220">
              <w:rPr>
                <w:b/>
                <w:bCs/>
                <w:noProof/>
              </w:rPr>
              <w:t>1</w:t>
            </w:r>
            <w:r w:rsidR="00AC4FE3">
              <w:rPr>
                <w:b/>
                <w:bCs/>
                <w:sz w:val="24"/>
                <w:szCs w:val="24"/>
              </w:rPr>
              <w:fldChar w:fldCharType="end"/>
            </w:r>
            <w:r w:rsidR="00AC4FE3">
              <w:t xml:space="preserve"> of </w:t>
            </w:r>
            <w:r w:rsidR="00AC4FE3">
              <w:rPr>
                <w:b/>
                <w:bCs/>
                <w:sz w:val="24"/>
                <w:szCs w:val="24"/>
              </w:rPr>
              <w:fldChar w:fldCharType="begin"/>
            </w:r>
            <w:r w:rsidR="00AC4FE3">
              <w:rPr>
                <w:b/>
                <w:bCs/>
              </w:rPr>
              <w:instrText xml:space="preserve"> NUMPAGES  </w:instrText>
            </w:r>
            <w:r w:rsidR="00AC4FE3">
              <w:rPr>
                <w:b/>
                <w:bCs/>
                <w:sz w:val="24"/>
                <w:szCs w:val="24"/>
              </w:rPr>
              <w:fldChar w:fldCharType="separate"/>
            </w:r>
            <w:r w:rsidR="00EE4220">
              <w:rPr>
                <w:b/>
                <w:bCs/>
                <w:noProof/>
              </w:rPr>
              <w:t>2</w:t>
            </w:r>
            <w:r w:rsidR="00AC4FE3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805D2" w14:textId="77777777" w:rsidR="00E0075E" w:rsidRDefault="00E0075E" w:rsidP="00E0075E">
      <w:pPr>
        <w:spacing w:after="0" w:line="240" w:lineRule="auto"/>
      </w:pPr>
      <w:r>
        <w:separator/>
      </w:r>
    </w:p>
  </w:footnote>
  <w:footnote w:type="continuationSeparator" w:id="0">
    <w:p w14:paraId="463F29E8" w14:textId="77777777" w:rsidR="00E0075E" w:rsidRDefault="00E0075E" w:rsidP="00E0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6DA52" w14:textId="7D061BFD" w:rsidR="3B42FDFF" w:rsidRPr="00DD294E" w:rsidRDefault="00DD294E" w:rsidP="00DD294E">
    <w:pPr>
      <w:pStyle w:val="Header"/>
    </w:pPr>
    <w:r>
      <w:rPr>
        <w:noProof/>
      </w:rPr>
      <w:drawing>
        <wp:inline distT="0" distB="0" distL="0" distR="0" wp14:anchorId="6E6CB85C" wp14:editId="3C78598E">
          <wp:extent cx="6383216" cy="8382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ECONDARY STUDENT EXCHANGE_sm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8605" cy="8533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7B4B86" w14:textId="77777777" w:rsidR="00E0075E" w:rsidRDefault="00085D36" w:rsidP="00643683">
    <w:pPr>
      <w:spacing w:before="200"/>
      <w:jc w:val="center"/>
    </w:pPr>
    <w:r w:rsidRPr="00085D36">
      <w:rPr>
        <w:noProof/>
        <w:lang w:eastAsia="en-AU"/>
      </w:rPr>
      <w:drawing>
        <wp:inline distT="0" distB="0" distL="0" distR="0" wp14:anchorId="6ED4293B" wp14:editId="10F50340">
          <wp:extent cx="6407150" cy="841342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:\DEI-International-Students\Secondary Student Exchange\Header banner\SSE_sml_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07150" cy="841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LE0MbU0MrM0MTFW0lEKTi0uzszPAykwrAUAkjd8NywAAAA="/>
  </w:docVars>
  <w:rsids>
    <w:rsidRoot w:val="003F310F"/>
    <w:rsid w:val="0000594B"/>
    <w:rsid w:val="000419F1"/>
    <w:rsid w:val="00076E6E"/>
    <w:rsid w:val="00085D36"/>
    <w:rsid w:val="00120F27"/>
    <w:rsid w:val="0016426E"/>
    <w:rsid w:val="00166821"/>
    <w:rsid w:val="00192C95"/>
    <w:rsid w:val="002C2F74"/>
    <w:rsid w:val="00342F20"/>
    <w:rsid w:val="00364EE3"/>
    <w:rsid w:val="00381AED"/>
    <w:rsid w:val="003F310F"/>
    <w:rsid w:val="004477FF"/>
    <w:rsid w:val="004B4A18"/>
    <w:rsid w:val="004F52DB"/>
    <w:rsid w:val="0051212B"/>
    <w:rsid w:val="005356AF"/>
    <w:rsid w:val="00535AB8"/>
    <w:rsid w:val="0054170E"/>
    <w:rsid w:val="005554C1"/>
    <w:rsid w:val="00573690"/>
    <w:rsid w:val="0058643C"/>
    <w:rsid w:val="005E68A9"/>
    <w:rsid w:val="005F1029"/>
    <w:rsid w:val="00634B5F"/>
    <w:rsid w:val="00643683"/>
    <w:rsid w:val="006B3D8C"/>
    <w:rsid w:val="007D317F"/>
    <w:rsid w:val="00842327"/>
    <w:rsid w:val="0085304F"/>
    <w:rsid w:val="0095726A"/>
    <w:rsid w:val="00A310C4"/>
    <w:rsid w:val="00AC0A16"/>
    <w:rsid w:val="00AC4FE3"/>
    <w:rsid w:val="00AF4F12"/>
    <w:rsid w:val="00B135B6"/>
    <w:rsid w:val="00B42C69"/>
    <w:rsid w:val="00B77D03"/>
    <w:rsid w:val="00C1410A"/>
    <w:rsid w:val="00C74568"/>
    <w:rsid w:val="00C9109C"/>
    <w:rsid w:val="00C91FEA"/>
    <w:rsid w:val="00C945E7"/>
    <w:rsid w:val="00CB0C1B"/>
    <w:rsid w:val="00CF65C6"/>
    <w:rsid w:val="00D53982"/>
    <w:rsid w:val="00D615D9"/>
    <w:rsid w:val="00DA2AAC"/>
    <w:rsid w:val="00DD294E"/>
    <w:rsid w:val="00DD43B6"/>
    <w:rsid w:val="00E0075E"/>
    <w:rsid w:val="00E206E9"/>
    <w:rsid w:val="00E36746"/>
    <w:rsid w:val="00E82320"/>
    <w:rsid w:val="00EA1118"/>
    <w:rsid w:val="00EE4220"/>
    <w:rsid w:val="00EF2A21"/>
    <w:rsid w:val="3B42F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8A6CE0D"/>
  <w15:docId w15:val="{C6CF9A66-AC66-425F-A45D-EAD880AE3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31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1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F31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10C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007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75E"/>
  </w:style>
  <w:style w:type="paragraph" w:styleId="Footer">
    <w:name w:val="footer"/>
    <w:basedOn w:val="Normal"/>
    <w:link w:val="FooterChar"/>
    <w:uiPriority w:val="99"/>
    <w:unhideWhenUsed/>
    <w:rsid w:val="00E007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DETNSW.WIN\DATA\DEI-International-Students\Secondary%20Student%20Exchange\1.%20CURRENT%20TEMPLATES%202018\studentexchange@det.nsw.edu.a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\\DETNSW.WIN\DATA\DEI-International-Students\Secondary%20Student%20Exchange\1.%20CURRENT%20TEMPLATES%202018\studentexchange@det.nsw.edu.a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E63514-0A6A-4E83-A1E5-3FE26EDFD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bby, Helen</dc:creator>
  <cp:lastModifiedBy>Alana Christoff</cp:lastModifiedBy>
  <cp:revision>3</cp:revision>
  <cp:lastPrinted>2018-07-18T03:24:00Z</cp:lastPrinted>
  <dcterms:created xsi:type="dcterms:W3CDTF">2021-10-01T00:34:00Z</dcterms:created>
  <dcterms:modified xsi:type="dcterms:W3CDTF">2022-05-05T06:15:00Z</dcterms:modified>
</cp:coreProperties>
</file>